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fe128f1fc1593fabbabc15cbc739b35004d80e"/>
      <w:r>
        <w:rPr>
          <w:b/>
        </w:rPr>
        <w:t xml:space="preserve">ПРОТОКОЛ ПРО РЕЗУЛЬТАТИ ЗЕМЕЛЬНИХ ТОРГІВ № LRE001-UA-20240325-55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/2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5,2035 га, кадастровий номер 7121582700:02:004:0517 в адміністративних межах Піщанської сільської ради Золотоніського району Черкаської області в межах с.Гладківщин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льськогосподарського призначення, площею 5,2035 га, кадастровий номер 7121582700:02:004:0517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в межах с.Гладківщин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876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8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63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АРПИЧ СЕРГІЙ МИКОЛАЙОВИЧ, ІПН/РНОКПП: 30752229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ТЕЦЮК ОЛЕКСАНДР ГРИГОРОВИЧ, ІПН/РНОКПП: 34499096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62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09:1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38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9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2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3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499,9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ТОВ "ВОЛЯ", ЄДРПОУ: 037931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825,00 грн (чотири тисячі вісімсот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738,08 грн (одна тисяча сімсот тридцять вісім гривень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4 761,92 грн (дев'яносто чотири тисячі сімсот шістдесят одна гривня 9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98999980334159812000023751</w:t>
      </w:r>
    </w:p>
    <w:p>
      <w:pPr>
        <w:numPr>
          <w:ilvl w:val="0"/>
          <w:numId w:val="1004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9999803341698150000237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Землемір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769242</w:t>
      </w:r>
    </w:p>
    <w:p>
      <w:pPr>
        <w:numPr>
          <w:ilvl w:val="0"/>
          <w:numId w:val="1005"/>
        </w:numPr>
        <w:pStyle w:val="Compact"/>
      </w:pPr>
      <w:r>
        <w:t xml:space="preserve">Назва банку: ВАТ "Райффайзен Банк Аваль" м.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3808050000000026002215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ТОВ "ВОЛЯ", ЄДРПОУ: 037931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19:05Z</dcterms:created>
  <dcterms:modified xsi:type="dcterms:W3CDTF">2024-05-20T10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